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77777777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4C32233" w14:textId="1918637F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9D6F8D"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066DAFEA" w14:textId="0A6A0F95" w:rsidR="00D07A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7D03F609" w14:textId="6B2EF4F6" w:rsidR="00D07A49" w:rsidRDefault="001666C7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i/>
          <w:sz w:val="22"/>
          <w:szCs w:val="22"/>
        </w:rPr>
      </w:pPr>
      <w:r>
        <w:rPr>
          <w:rFonts w:ascii="Arial Narrow" w:hAnsi="Arial Narrow"/>
          <w:i/>
          <w:sz w:val="22"/>
          <w:szCs w:val="22"/>
        </w:rPr>
        <w:t>Vyšší n</w:t>
      </w:r>
      <w:r w:rsidRPr="001666C7">
        <w:rPr>
          <w:rFonts w:ascii="Arial Narrow" w:hAnsi="Arial Narrow"/>
          <w:i/>
          <w:sz w:val="22"/>
          <w:szCs w:val="22"/>
        </w:rPr>
        <w:t>ominálny, resp. menovitý chladiaci výkon</w:t>
      </w:r>
      <w:r>
        <w:rPr>
          <w:rFonts w:ascii="Arial Narrow" w:hAnsi="Arial Narrow"/>
          <w:i/>
          <w:sz w:val="22"/>
          <w:szCs w:val="22"/>
        </w:rPr>
        <w:t xml:space="preserve"> v zmysle bodu 1.2) </w:t>
      </w:r>
      <w:r>
        <w:rPr>
          <w:rFonts w:ascii="Arial Narrow" w:hAnsi="Arial Narrow"/>
          <w:i/>
          <w:sz w:val="22"/>
          <w:szCs w:val="22"/>
        </w:rPr>
        <w:t xml:space="preserve"> prílohy č. 1 opis predmetu zákazky, týchto súťažných podkladov. </w:t>
      </w:r>
    </w:p>
    <w:p w14:paraId="0233D751" w14:textId="5F2D39DC" w:rsidR="007428CD" w:rsidRDefault="007428CD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i/>
          <w:sz w:val="22"/>
          <w:szCs w:val="22"/>
        </w:rPr>
      </w:pPr>
      <w:bookmarkStart w:id="0" w:name="_GoBack"/>
      <w:bookmarkEnd w:id="0"/>
    </w:p>
    <w:p w14:paraId="65119778" w14:textId="656FACBD" w:rsidR="007428CD" w:rsidRDefault="007428CD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Elektronická aukcia </w:t>
      </w:r>
    </w:p>
    <w:p w14:paraId="0842CC9E" w14:textId="1575A007" w:rsidR="007428CD" w:rsidRPr="007428CD" w:rsidRDefault="007428CD" w:rsidP="007428CD">
      <w:pPr>
        <w:pStyle w:val="Odsekzoznamu"/>
        <w:numPr>
          <w:ilvl w:val="0"/>
          <w:numId w:val="24"/>
        </w:num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aplikuje sa </w:t>
      </w:r>
    </w:p>
    <w:p w14:paraId="1C02C39D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311719C1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1EA8B2" w14:textId="77777777" w:rsidR="00A85367" w:rsidRDefault="00A85367" w:rsidP="007C6581">
      <w:r>
        <w:separator/>
      </w:r>
    </w:p>
  </w:endnote>
  <w:endnote w:type="continuationSeparator" w:id="0">
    <w:p w14:paraId="7152AEEA" w14:textId="77777777" w:rsidR="00A85367" w:rsidRDefault="00A85367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9BF9F" w14:textId="41A4EA79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 w:rsidRPr="001C21F4">
      <w:rPr>
        <w:rFonts w:ascii="Arial Narrow" w:hAnsi="Arial Narrow"/>
        <w:sz w:val="18"/>
        <w:szCs w:val="18"/>
      </w:rPr>
      <w:t>Súťažné podklady  „</w:t>
    </w:r>
    <w:r w:rsidR="001666C7" w:rsidRPr="001666C7">
      <w:rPr>
        <w:rFonts w:ascii="Arial Narrow" w:hAnsi="Arial Narrow"/>
        <w:i/>
        <w:sz w:val="22"/>
        <w:szCs w:val="22"/>
      </w:rPr>
      <w:t>Klimatizácia do priestorov serverovne ETIAS</w:t>
    </w:r>
    <w:r w:rsidRPr="004E0D56">
      <w:rPr>
        <w:rFonts w:ascii="Arial Narrow" w:hAnsi="Arial Narrow"/>
        <w:i/>
        <w:sz w:val="22"/>
        <w:szCs w:val="22"/>
      </w:rPr>
      <w:t>“</w:t>
    </w:r>
    <w:r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1666C7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NUMPAGES  \* Arabic  \* MERGEFORMAT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1666C7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4CFB21" w14:textId="77777777" w:rsidR="00A85367" w:rsidRDefault="00A85367" w:rsidP="007C6581">
      <w:r>
        <w:separator/>
      </w:r>
    </w:p>
  </w:footnote>
  <w:footnote w:type="continuationSeparator" w:id="0">
    <w:p w14:paraId="049065A5" w14:textId="77777777" w:rsidR="00A85367" w:rsidRDefault="00A85367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0CF734" w14:textId="77777777" w:rsidR="004D2514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na vyhodnotenie ponúk, pravidlá jeho </w:t>
    </w:r>
  </w:p>
  <w:p w14:paraId="5608341B" w14:textId="6251D617" w:rsidR="008A469F" w:rsidRPr="00506046" w:rsidRDefault="004D2514" w:rsidP="007C6581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CB41E70"/>
    <w:multiLevelType w:val="hybridMultilevel"/>
    <w:tmpl w:val="E10ABA22"/>
    <w:lvl w:ilvl="0" w:tplc="434E56BC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9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2"/>
  </w:num>
  <w:num w:numId="3">
    <w:abstractNumId w:val="10"/>
  </w:num>
  <w:num w:numId="4">
    <w:abstractNumId w:val="19"/>
  </w:num>
  <w:num w:numId="5">
    <w:abstractNumId w:val="7"/>
  </w:num>
  <w:num w:numId="6">
    <w:abstractNumId w:val="3"/>
  </w:num>
  <w:num w:numId="7">
    <w:abstractNumId w:val="8"/>
  </w:num>
  <w:num w:numId="8">
    <w:abstractNumId w:val="21"/>
  </w:num>
  <w:num w:numId="9">
    <w:abstractNumId w:val="9"/>
  </w:num>
  <w:num w:numId="10">
    <w:abstractNumId w:val="13"/>
  </w:num>
  <w:num w:numId="11">
    <w:abstractNumId w:val="18"/>
  </w:num>
  <w:num w:numId="12">
    <w:abstractNumId w:val="20"/>
  </w:num>
  <w:num w:numId="13">
    <w:abstractNumId w:val="1"/>
  </w:num>
  <w:num w:numId="14">
    <w:abstractNumId w:val="6"/>
  </w:num>
  <w:num w:numId="15">
    <w:abstractNumId w:val="5"/>
  </w:num>
  <w:num w:numId="16">
    <w:abstractNumId w:val="22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7"/>
  </w:num>
  <w:num w:numId="24">
    <w:abstractNumId w:val="1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614"/>
    <w:rsid w:val="00165B3C"/>
    <w:rsid w:val="001666C7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74C6C"/>
    <w:rsid w:val="00297E66"/>
    <w:rsid w:val="002B2C72"/>
    <w:rsid w:val="002C1328"/>
    <w:rsid w:val="002C2B76"/>
    <w:rsid w:val="002D495A"/>
    <w:rsid w:val="002D70FF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2452D"/>
    <w:rsid w:val="00434479"/>
    <w:rsid w:val="00434CBB"/>
    <w:rsid w:val="0043594E"/>
    <w:rsid w:val="00442090"/>
    <w:rsid w:val="00452E1E"/>
    <w:rsid w:val="0047501F"/>
    <w:rsid w:val="00475054"/>
    <w:rsid w:val="0047788D"/>
    <w:rsid w:val="0048679C"/>
    <w:rsid w:val="00493B01"/>
    <w:rsid w:val="0049568A"/>
    <w:rsid w:val="00496808"/>
    <w:rsid w:val="004C10EC"/>
    <w:rsid w:val="004C75D4"/>
    <w:rsid w:val="004D2514"/>
    <w:rsid w:val="004E0D5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C43D9"/>
    <w:rsid w:val="005D358A"/>
    <w:rsid w:val="005D7521"/>
    <w:rsid w:val="005E16CA"/>
    <w:rsid w:val="005E2CF1"/>
    <w:rsid w:val="005E4C69"/>
    <w:rsid w:val="005F47CD"/>
    <w:rsid w:val="00604B41"/>
    <w:rsid w:val="00611D91"/>
    <w:rsid w:val="00625253"/>
    <w:rsid w:val="00635F0E"/>
    <w:rsid w:val="0063699B"/>
    <w:rsid w:val="00640F7C"/>
    <w:rsid w:val="00643C5C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E40C8"/>
    <w:rsid w:val="006F720A"/>
    <w:rsid w:val="0070600E"/>
    <w:rsid w:val="00710821"/>
    <w:rsid w:val="007223AB"/>
    <w:rsid w:val="00730ED4"/>
    <w:rsid w:val="007428CD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443"/>
    <w:rsid w:val="007F15B5"/>
    <w:rsid w:val="00804A09"/>
    <w:rsid w:val="00804B81"/>
    <w:rsid w:val="00815AEE"/>
    <w:rsid w:val="00816E9D"/>
    <w:rsid w:val="00826099"/>
    <w:rsid w:val="00831E43"/>
    <w:rsid w:val="00832250"/>
    <w:rsid w:val="00840F6E"/>
    <w:rsid w:val="00843CB1"/>
    <w:rsid w:val="00864EF0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605"/>
    <w:rsid w:val="008E4CAC"/>
    <w:rsid w:val="008F537E"/>
    <w:rsid w:val="008F713F"/>
    <w:rsid w:val="00904870"/>
    <w:rsid w:val="00904EF4"/>
    <w:rsid w:val="009118D6"/>
    <w:rsid w:val="00911AD9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85367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52A16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13E95"/>
    <w:rsid w:val="00C33AAC"/>
    <w:rsid w:val="00C33FD8"/>
    <w:rsid w:val="00C36D5A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3D84"/>
    <w:rsid w:val="00D17507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346</Words>
  <Characters>1976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Alexander Starčevič</cp:lastModifiedBy>
  <cp:revision>17</cp:revision>
  <cp:lastPrinted>2019-07-12T11:07:00Z</cp:lastPrinted>
  <dcterms:created xsi:type="dcterms:W3CDTF">2022-04-28T09:57:00Z</dcterms:created>
  <dcterms:modified xsi:type="dcterms:W3CDTF">2023-02-13T10:29:00Z</dcterms:modified>
</cp:coreProperties>
</file>